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4060"/>
        <w:gridCol w:w="4580"/>
        <w:gridCol w:w="2160"/>
      </w:tblGrid>
      <w:tr w:rsidR="00F7371F" w:rsidRPr="00F7371F" w14:paraId="300C62F8" w14:textId="77777777" w:rsidTr="00F7371F">
        <w:trPr>
          <w:trHeight w:val="270"/>
        </w:trPr>
        <w:tc>
          <w:tcPr>
            <w:tcW w:w="4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74FFE" w14:textId="77777777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  <w:t>SMART GOALS</w:t>
            </w: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  <w:br/>
              <w:t>FOR WORKOUT</w:t>
            </w:r>
          </w:p>
        </w:tc>
        <w:tc>
          <w:tcPr>
            <w:tcW w:w="674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03764"/>
            <w:noWrap/>
            <w:vAlign w:val="center"/>
            <w:hideMark/>
          </w:tcPr>
          <w:p w14:paraId="4214B910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  <w:t>GOAL TITLE</w:t>
            </w:r>
          </w:p>
        </w:tc>
      </w:tr>
      <w:tr w:rsidR="00F7371F" w:rsidRPr="00F7371F" w14:paraId="70D90B02" w14:textId="77777777" w:rsidTr="00F7371F">
        <w:trPr>
          <w:trHeight w:val="555"/>
        </w:trPr>
        <w:tc>
          <w:tcPr>
            <w:tcW w:w="4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3D9ADC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</w:pPr>
          </w:p>
        </w:tc>
        <w:tc>
          <w:tcPr>
            <w:tcW w:w="674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46AD0CC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Lose 10 lbs. in two months.</w:t>
            </w:r>
          </w:p>
        </w:tc>
      </w:tr>
      <w:tr w:rsidR="00F7371F" w:rsidRPr="00F7371F" w14:paraId="7148484A" w14:textId="77777777" w:rsidTr="001E05BB">
        <w:trPr>
          <w:trHeight w:val="270"/>
        </w:trPr>
        <w:tc>
          <w:tcPr>
            <w:tcW w:w="4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8830F4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</w:pPr>
            <w:bookmarkStart w:id="0" w:name="_GoBack" w:colFirst="2" w:colLast="2"/>
          </w:p>
        </w:tc>
        <w:tc>
          <w:tcPr>
            <w:tcW w:w="458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03764"/>
            <w:noWrap/>
            <w:vAlign w:val="center"/>
            <w:hideMark/>
          </w:tcPr>
          <w:p w14:paraId="70CAE9C3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  <w:t>OWNER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203764"/>
            <w:noWrap/>
            <w:vAlign w:val="center"/>
            <w:hideMark/>
          </w:tcPr>
          <w:p w14:paraId="3376D7F9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  <w:sz w:val="16"/>
                <w:szCs w:val="16"/>
              </w:rPr>
              <w:t>DATE</w:t>
            </w:r>
          </w:p>
        </w:tc>
      </w:tr>
      <w:tr w:rsidR="00F7371F" w:rsidRPr="00F7371F" w14:paraId="0567D029" w14:textId="77777777" w:rsidTr="001E05BB">
        <w:trPr>
          <w:trHeight w:val="555"/>
        </w:trPr>
        <w:tc>
          <w:tcPr>
            <w:tcW w:w="4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0A411B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595959"/>
                <w:sz w:val="48"/>
                <w:szCs w:val="48"/>
              </w:rPr>
            </w:pPr>
          </w:p>
        </w:tc>
        <w:tc>
          <w:tcPr>
            <w:tcW w:w="45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709D53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John Smith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503E03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mm/dd/</w:t>
            </w:r>
            <w:proofErr w:type="spellStart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yyyy</w:t>
            </w:r>
            <w:proofErr w:type="spellEnd"/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7371F" w14:paraId="203312DD" w14:textId="77777777" w:rsidTr="00F7371F">
        <w:trPr>
          <w:trHeight w:val="557"/>
        </w:trPr>
        <w:tc>
          <w:tcPr>
            <w:tcW w:w="10790" w:type="dxa"/>
            <w:vAlign w:val="center"/>
          </w:tcPr>
          <w:bookmarkEnd w:id="0"/>
          <w:p w14:paraId="1509489B" w14:textId="0FC732EE" w:rsidR="00F7371F" w:rsidRPr="00F7371F" w:rsidRDefault="00F7371F" w:rsidP="00AB224F">
            <w:pPr>
              <w:rPr>
                <w:rFonts w:ascii="Arial Rounded MT Bold" w:hAnsi="Arial Rounded MT Bold"/>
                <w:sz w:val="18"/>
                <w:szCs w:val="18"/>
              </w:rPr>
            </w:pPr>
            <w:r w:rsidRPr="00F7371F">
              <w:rPr>
                <w:rFonts w:ascii="Arial Rounded MT Bold" w:hAnsi="Arial Rounded MT Bold"/>
                <w:sz w:val="18"/>
                <w:szCs w:val="18"/>
              </w:rPr>
              <w:t>Add your goal using the outline below, then use SMART process to determine the characteristics of your objective.</w:t>
            </w: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4060"/>
        <w:gridCol w:w="6735"/>
      </w:tblGrid>
      <w:tr w:rsidR="00F7371F" w:rsidRPr="00F7371F" w14:paraId="5E3892CA" w14:textId="77777777" w:rsidTr="00F7371F">
        <w:trPr>
          <w:trHeight w:val="465"/>
        </w:trPr>
        <w:tc>
          <w:tcPr>
            <w:tcW w:w="4060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3A6FA2AC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  <w:t>SPECIFIC:</w:t>
            </w:r>
          </w:p>
        </w:tc>
        <w:tc>
          <w:tcPr>
            <w:tcW w:w="673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bottom"/>
            <w:hideMark/>
          </w:tcPr>
          <w:p w14:paraId="67C07AEC" w14:textId="176A1983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</w:p>
        </w:tc>
      </w:tr>
      <w:tr w:rsidR="00F7371F" w:rsidRPr="00F7371F" w14:paraId="36964C6A" w14:textId="77777777" w:rsidTr="00F7371F">
        <w:trPr>
          <w:trHeight w:val="1692"/>
        </w:trPr>
        <w:tc>
          <w:tcPr>
            <w:tcW w:w="40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6DCE4"/>
            <w:hideMark/>
          </w:tcPr>
          <w:p w14:paraId="3B642E2B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000000"/>
              </w:rPr>
            </w:pPr>
            <w:r w:rsidRPr="00F7371F">
              <w:rPr>
                <w:rFonts w:ascii="Arial Rounded MT Bold" w:eastAsia="Times New Roman" w:hAnsi="Arial Rounded MT Bold" w:cs="Calibri"/>
                <w:color w:val="000000"/>
              </w:rPr>
              <w:t>What&gt; What&gt; When" Where? Why? What?</w:t>
            </w:r>
          </w:p>
        </w:tc>
        <w:tc>
          <w:tcPr>
            <w:tcW w:w="673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0D4BF8D9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 xml:space="preserve">To lose 10 lbs. in two months from 180 </w:t>
            </w:r>
            <w:proofErr w:type="spellStart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lbs</w:t>
            </w:r>
            <w:proofErr w:type="spellEnd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 xml:space="preserve"> to 170 lbs.</w:t>
            </w:r>
          </w:p>
        </w:tc>
      </w:tr>
      <w:tr w:rsidR="00F7371F" w:rsidRPr="00F7371F" w14:paraId="3AC76B96" w14:textId="77777777" w:rsidTr="00F7371F">
        <w:trPr>
          <w:trHeight w:val="210"/>
        </w:trPr>
        <w:tc>
          <w:tcPr>
            <w:tcW w:w="10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E3F19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16"/>
                <w:szCs w:val="16"/>
              </w:rPr>
            </w:pPr>
          </w:p>
        </w:tc>
      </w:tr>
      <w:tr w:rsidR="00F7371F" w:rsidRPr="00F7371F" w14:paraId="396ABB02" w14:textId="77777777" w:rsidTr="00F7371F">
        <w:trPr>
          <w:trHeight w:val="465"/>
        </w:trPr>
        <w:tc>
          <w:tcPr>
            <w:tcW w:w="4060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0F773A9A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  <w:t>MEASURABLE:</w:t>
            </w:r>
          </w:p>
        </w:tc>
        <w:tc>
          <w:tcPr>
            <w:tcW w:w="673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bottom"/>
            <w:hideMark/>
          </w:tcPr>
          <w:p w14:paraId="6C0FE901" w14:textId="1E1E9C97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</w:p>
        </w:tc>
      </w:tr>
      <w:tr w:rsidR="00F7371F" w:rsidRPr="00F7371F" w14:paraId="7C7B1466" w14:textId="77777777" w:rsidTr="00F7371F">
        <w:trPr>
          <w:trHeight w:val="1647"/>
        </w:trPr>
        <w:tc>
          <w:tcPr>
            <w:tcW w:w="40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6DCE4"/>
            <w:hideMark/>
          </w:tcPr>
          <w:p w14:paraId="4E950814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000000"/>
              </w:rPr>
            </w:pPr>
            <w:r w:rsidRPr="00F7371F">
              <w:rPr>
                <w:rFonts w:ascii="Arial Rounded MT Bold" w:eastAsia="Times New Roman" w:hAnsi="Arial Rounded MT Bold" w:cs="Calibri"/>
                <w:color w:val="000000"/>
              </w:rPr>
              <w:t>Metrics and milestone. How much&gt; What percentage?</w:t>
            </w:r>
          </w:p>
        </w:tc>
        <w:tc>
          <w:tcPr>
            <w:tcW w:w="673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663C4A0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 xml:space="preserve">Monitor weight daily to check progress.  Should be able to lose 1.3 </w:t>
            </w:r>
            <w:proofErr w:type="spellStart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lbs</w:t>
            </w:r>
            <w:proofErr w:type="spellEnd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 xml:space="preserve"> each week. If result is not within the target. Review goal and adjust accordingly.</w:t>
            </w:r>
          </w:p>
        </w:tc>
      </w:tr>
      <w:tr w:rsidR="00F7371F" w:rsidRPr="00F7371F" w14:paraId="2D40D2A9" w14:textId="77777777" w:rsidTr="00F7371F">
        <w:trPr>
          <w:trHeight w:val="210"/>
        </w:trPr>
        <w:tc>
          <w:tcPr>
            <w:tcW w:w="10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A8AF0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16"/>
                <w:szCs w:val="16"/>
              </w:rPr>
            </w:pPr>
          </w:p>
        </w:tc>
      </w:tr>
      <w:tr w:rsidR="00F7371F" w:rsidRPr="00F7371F" w14:paraId="084D1B25" w14:textId="77777777" w:rsidTr="00F7371F">
        <w:trPr>
          <w:trHeight w:val="465"/>
        </w:trPr>
        <w:tc>
          <w:tcPr>
            <w:tcW w:w="4060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2ADE5D16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  <w:t>ACHIEVABLE:</w:t>
            </w:r>
          </w:p>
        </w:tc>
        <w:tc>
          <w:tcPr>
            <w:tcW w:w="673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bottom"/>
            <w:hideMark/>
          </w:tcPr>
          <w:p w14:paraId="2FA5D79B" w14:textId="7BE51334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</w:p>
        </w:tc>
      </w:tr>
      <w:tr w:rsidR="00F7371F" w:rsidRPr="00F7371F" w14:paraId="003F3135" w14:textId="77777777" w:rsidTr="00F7371F">
        <w:trPr>
          <w:trHeight w:val="1647"/>
        </w:trPr>
        <w:tc>
          <w:tcPr>
            <w:tcW w:w="40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6DCE4"/>
            <w:hideMark/>
          </w:tcPr>
          <w:p w14:paraId="11171902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000000"/>
              </w:rPr>
            </w:pPr>
            <w:r w:rsidRPr="00F7371F">
              <w:rPr>
                <w:rFonts w:ascii="Arial Rounded MT Bold" w:eastAsia="Times New Roman" w:hAnsi="Arial Rounded MT Bold" w:cs="Calibri"/>
                <w:color w:val="000000"/>
              </w:rPr>
              <w:t>DO you have skills and resources to accomplish this goal?</w:t>
            </w:r>
          </w:p>
        </w:tc>
        <w:tc>
          <w:tcPr>
            <w:tcW w:w="673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E272EE7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Do workout in the gym every Monday, Wednesday and Friday.</w:t>
            </w:r>
          </w:p>
        </w:tc>
      </w:tr>
      <w:tr w:rsidR="00F7371F" w:rsidRPr="00F7371F" w14:paraId="6A9CBB2A" w14:textId="77777777" w:rsidTr="00F7371F">
        <w:trPr>
          <w:trHeight w:val="210"/>
        </w:trPr>
        <w:tc>
          <w:tcPr>
            <w:tcW w:w="10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F7734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16"/>
                <w:szCs w:val="16"/>
              </w:rPr>
            </w:pPr>
          </w:p>
        </w:tc>
      </w:tr>
      <w:tr w:rsidR="00F7371F" w:rsidRPr="00F7371F" w14:paraId="74EE57CD" w14:textId="77777777" w:rsidTr="00F7371F">
        <w:trPr>
          <w:trHeight w:val="465"/>
        </w:trPr>
        <w:tc>
          <w:tcPr>
            <w:tcW w:w="4060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19C52816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  <w:t>RELEVANT:</w:t>
            </w:r>
          </w:p>
        </w:tc>
        <w:tc>
          <w:tcPr>
            <w:tcW w:w="673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bottom"/>
            <w:hideMark/>
          </w:tcPr>
          <w:p w14:paraId="3B9F9A47" w14:textId="4AE986CC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</w:p>
        </w:tc>
      </w:tr>
      <w:tr w:rsidR="00F7371F" w:rsidRPr="00F7371F" w14:paraId="67C6595B" w14:textId="77777777" w:rsidTr="00F7371F">
        <w:trPr>
          <w:trHeight w:val="1647"/>
        </w:trPr>
        <w:tc>
          <w:tcPr>
            <w:tcW w:w="40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6DCE4"/>
            <w:hideMark/>
          </w:tcPr>
          <w:p w14:paraId="76AB54A5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000000"/>
              </w:rPr>
            </w:pPr>
            <w:r w:rsidRPr="00F7371F">
              <w:rPr>
                <w:rFonts w:ascii="Arial Rounded MT Bold" w:eastAsia="Times New Roman" w:hAnsi="Arial Rounded MT Bold" w:cs="Calibri"/>
                <w:color w:val="000000"/>
              </w:rPr>
              <w:t>Does it fit with your overall objectives?</w:t>
            </w:r>
          </w:p>
        </w:tc>
        <w:tc>
          <w:tcPr>
            <w:tcW w:w="673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5DB43D7" w14:textId="1651E238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The objective to get fit for the marathon to be held two month</w:t>
            </w:r>
            <w:r w:rsidR="00B24755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s</w:t>
            </w: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 xml:space="preserve"> from now.</w:t>
            </w:r>
          </w:p>
        </w:tc>
      </w:tr>
      <w:tr w:rsidR="00F7371F" w:rsidRPr="00F7371F" w14:paraId="396F93A0" w14:textId="77777777" w:rsidTr="00F7371F">
        <w:trPr>
          <w:trHeight w:val="210"/>
        </w:trPr>
        <w:tc>
          <w:tcPr>
            <w:tcW w:w="10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EF87C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16"/>
                <w:szCs w:val="16"/>
              </w:rPr>
            </w:pPr>
          </w:p>
        </w:tc>
      </w:tr>
      <w:tr w:rsidR="00F7371F" w:rsidRPr="00F7371F" w14:paraId="18827882" w14:textId="77777777" w:rsidTr="00F7371F">
        <w:trPr>
          <w:trHeight w:val="465"/>
        </w:trPr>
        <w:tc>
          <w:tcPr>
            <w:tcW w:w="4060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087F2E28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</w:pPr>
            <w:r w:rsidRPr="00F7371F">
              <w:rPr>
                <w:rFonts w:ascii="Arial Rounded MT Bold" w:eastAsia="Times New Roman" w:hAnsi="Arial Rounded MT Bold" w:cs="Calibri"/>
                <w:b/>
                <w:bCs/>
                <w:color w:val="FFFFFF"/>
              </w:rPr>
              <w:t>TIME-BOUND</w:t>
            </w:r>
          </w:p>
        </w:tc>
        <w:tc>
          <w:tcPr>
            <w:tcW w:w="673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bottom"/>
            <w:hideMark/>
          </w:tcPr>
          <w:p w14:paraId="121A5D85" w14:textId="5DF2E935" w:rsidR="00F7371F" w:rsidRPr="00F7371F" w:rsidRDefault="00F7371F" w:rsidP="00F7371F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</w:p>
        </w:tc>
      </w:tr>
      <w:tr w:rsidR="00F7371F" w:rsidRPr="00F7371F" w14:paraId="19063EAD" w14:textId="77777777" w:rsidTr="00F7371F">
        <w:trPr>
          <w:trHeight w:val="1647"/>
        </w:trPr>
        <w:tc>
          <w:tcPr>
            <w:tcW w:w="40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6DCE4"/>
            <w:hideMark/>
          </w:tcPr>
          <w:p w14:paraId="6055C7C0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000000"/>
              </w:rPr>
            </w:pPr>
            <w:r w:rsidRPr="00F7371F">
              <w:rPr>
                <w:rFonts w:ascii="Arial Rounded MT Bold" w:eastAsia="Times New Roman" w:hAnsi="Arial Rounded MT Bold" w:cs="Calibri"/>
                <w:color w:val="000000"/>
              </w:rPr>
              <w:t>Intermediate and final deadline.</w:t>
            </w:r>
          </w:p>
        </w:tc>
        <w:tc>
          <w:tcPr>
            <w:tcW w:w="673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55DCF740" w14:textId="77777777" w:rsidR="00F7371F" w:rsidRPr="00F7371F" w:rsidRDefault="00F7371F" w:rsidP="00F7371F">
            <w:pPr>
              <w:spacing w:after="0" w:line="240" w:lineRule="auto"/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</w:pPr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By mm/dd/</w:t>
            </w:r>
            <w:proofErr w:type="spellStart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yyyy</w:t>
            </w:r>
            <w:proofErr w:type="spellEnd"/>
            <w:r w:rsidRPr="00F7371F">
              <w:rPr>
                <w:rFonts w:ascii="Arial Rounded MT Bold" w:eastAsia="Times New Roman" w:hAnsi="Arial Rounded MT Bold" w:cs="Calibri"/>
                <w:color w:val="808080"/>
                <w:sz w:val="28"/>
                <w:szCs w:val="28"/>
              </w:rPr>
              <w:t>, my total weight should be 170 lbs. or more.</w:t>
            </w:r>
          </w:p>
        </w:tc>
      </w:tr>
    </w:tbl>
    <w:p w14:paraId="764C395D" w14:textId="65419181" w:rsidR="001646CB" w:rsidRPr="000C116F" w:rsidRDefault="001646CB" w:rsidP="00F7371F">
      <w:pPr>
        <w:spacing w:after="0"/>
        <w:rPr>
          <w:sz w:val="2"/>
          <w:szCs w:val="2"/>
        </w:rPr>
      </w:pPr>
    </w:p>
    <w:sectPr w:rsidR="001646CB" w:rsidRPr="000C116F" w:rsidSect="001646CB">
      <w:headerReference w:type="default" r:id="rId6"/>
      <w:footerReference w:type="default" r:id="rId7"/>
      <w:pgSz w:w="12240" w:h="15840" w:code="1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B4780" w14:textId="77777777" w:rsidR="0020712D" w:rsidRDefault="0020712D" w:rsidP="00025008">
      <w:pPr>
        <w:spacing w:after="0" w:line="240" w:lineRule="auto"/>
      </w:pPr>
      <w:r>
        <w:separator/>
      </w:r>
    </w:p>
  </w:endnote>
  <w:endnote w:type="continuationSeparator" w:id="0">
    <w:p w14:paraId="36344E6F" w14:textId="77777777" w:rsidR="0020712D" w:rsidRDefault="0020712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3932B" w14:textId="77777777" w:rsidR="0020712D" w:rsidRDefault="0020712D" w:rsidP="00025008">
      <w:pPr>
        <w:spacing w:after="0" w:line="240" w:lineRule="auto"/>
      </w:pPr>
      <w:r>
        <w:separator/>
      </w:r>
    </w:p>
  </w:footnote>
  <w:footnote w:type="continuationSeparator" w:id="0">
    <w:p w14:paraId="59F26ACC" w14:textId="77777777" w:rsidR="0020712D" w:rsidRDefault="0020712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7A8C2F6F">
          <wp:simplePos x="0" y="0"/>
          <wp:positionH relativeFrom="column">
            <wp:posOffset>5857875</wp:posOffset>
          </wp:positionH>
          <wp:positionV relativeFrom="paragraph">
            <wp:posOffset>-20002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25008"/>
    <w:rsid w:val="0004558F"/>
    <w:rsid w:val="00076830"/>
    <w:rsid w:val="00096E54"/>
    <w:rsid w:val="000C116F"/>
    <w:rsid w:val="00117259"/>
    <w:rsid w:val="00133F3C"/>
    <w:rsid w:val="00134413"/>
    <w:rsid w:val="0015798A"/>
    <w:rsid w:val="001646CB"/>
    <w:rsid w:val="0018020B"/>
    <w:rsid w:val="001A0C86"/>
    <w:rsid w:val="001E05BB"/>
    <w:rsid w:val="001F2774"/>
    <w:rsid w:val="0020712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D2460"/>
    <w:rsid w:val="00A310DF"/>
    <w:rsid w:val="00A66F94"/>
    <w:rsid w:val="00A83A36"/>
    <w:rsid w:val="00AD49A7"/>
    <w:rsid w:val="00AD728D"/>
    <w:rsid w:val="00B13F56"/>
    <w:rsid w:val="00B24755"/>
    <w:rsid w:val="00B24FCF"/>
    <w:rsid w:val="00B72328"/>
    <w:rsid w:val="00B93539"/>
    <w:rsid w:val="00BA08D7"/>
    <w:rsid w:val="00BA6BB1"/>
    <w:rsid w:val="00C05444"/>
    <w:rsid w:val="00C1590A"/>
    <w:rsid w:val="00C4330E"/>
    <w:rsid w:val="00C81159"/>
    <w:rsid w:val="00C84F0B"/>
    <w:rsid w:val="00CC29CF"/>
    <w:rsid w:val="00CD667A"/>
    <w:rsid w:val="00CE1356"/>
    <w:rsid w:val="00D06D1B"/>
    <w:rsid w:val="00D32BF9"/>
    <w:rsid w:val="00D83779"/>
    <w:rsid w:val="00D853F8"/>
    <w:rsid w:val="00DC7B74"/>
    <w:rsid w:val="00E06B7C"/>
    <w:rsid w:val="00E11C79"/>
    <w:rsid w:val="00E22F2A"/>
    <w:rsid w:val="00E35451"/>
    <w:rsid w:val="00EE33EB"/>
    <w:rsid w:val="00EF1F67"/>
    <w:rsid w:val="00F576A8"/>
    <w:rsid w:val="00F737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6</cp:revision>
  <dcterms:created xsi:type="dcterms:W3CDTF">2020-02-28T03:53:00Z</dcterms:created>
  <dcterms:modified xsi:type="dcterms:W3CDTF">2020-03-20T07:54:00Z</dcterms:modified>
</cp:coreProperties>
</file>